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179E36F0" w:rsidR="00E81978" w:rsidRDefault="00E01063">
      <w:pPr>
        <w:pStyle w:val="Title"/>
      </w:pPr>
      <w:r>
        <w:t>Discussion # 1</w:t>
      </w:r>
    </w:p>
    <w:p w14:paraId="204F5273" w14:textId="4A7E83B8" w:rsidR="00B823AA" w:rsidRDefault="000B50A6" w:rsidP="00B823AA">
      <w:pPr>
        <w:pStyle w:val="Title2"/>
      </w:pPr>
      <w:r>
        <w:t>[Author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6D2E3AFE" w:rsidR="00E81978" w:rsidRDefault="00E01063" w:rsidP="00B823AA">
      <w:pPr>
        <w:pStyle w:val="Title2"/>
      </w:pPr>
      <w:r>
        <w:lastRenderedPageBreak/>
        <w:t>Discussion # 1</w:t>
      </w:r>
    </w:p>
    <w:p w14:paraId="219A1909" w14:textId="1B8041F4" w:rsidR="00E01063" w:rsidRPr="0020154E" w:rsidRDefault="00E01063" w:rsidP="00E01063">
      <w:pPr>
        <w:pStyle w:val="Title2"/>
        <w:jc w:val="left"/>
        <w:rPr>
          <w:b/>
          <w:bCs/>
        </w:rPr>
      </w:pPr>
      <w:r w:rsidRPr="0020154E">
        <w:rPr>
          <w:b/>
          <w:bCs/>
        </w:rPr>
        <w:t>Response to Question 1</w:t>
      </w:r>
    </w:p>
    <w:p w14:paraId="226EFB7E" w14:textId="434FF873" w:rsidR="002C7674" w:rsidRDefault="002C7674" w:rsidP="00E01063">
      <w:pPr>
        <w:pStyle w:val="Title2"/>
        <w:jc w:val="left"/>
      </w:pPr>
      <w:r>
        <w:tab/>
      </w:r>
      <w:r w:rsidR="00BA18BB">
        <w:t>A d</w:t>
      </w:r>
      <w:r w:rsidR="006F77C0">
        <w:t>etailed assessment of the entire case of terminating James’ employment by Google reveals that the company ha</w:t>
      </w:r>
      <w:r w:rsidR="00BA18BB">
        <w:t>s</w:t>
      </w:r>
      <w:r w:rsidR="006F77C0">
        <w:t xml:space="preserve"> </w:t>
      </w:r>
      <w:r w:rsidR="00BA18BB">
        <w:t xml:space="preserve">a </w:t>
      </w:r>
      <w:r w:rsidR="006F77C0">
        <w:t xml:space="preserve">strong legal position. </w:t>
      </w:r>
      <w:r w:rsidR="007B2C85">
        <w:t xml:space="preserve">James Damore was the engineer in Google company who wrote a controversial memo against </w:t>
      </w:r>
      <w:r w:rsidR="00BA18BB">
        <w:t xml:space="preserve">the </w:t>
      </w:r>
      <w:r w:rsidR="00E934DE">
        <w:t xml:space="preserve">company’s approach in the form of diversity programs and recruiting practice. </w:t>
      </w:r>
      <w:r w:rsidR="009978B0">
        <w:t>His memo went viral that</w:t>
      </w:r>
      <w:r w:rsidR="002F3A96">
        <w:t xml:space="preserve"> eventually cause the reputation of the organization at stake. </w:t>
      </w:r>
      <w:r w:rsidR="00290FFB">
        <w:t xml:space="preserve">Deep understanding of different aspects of this entire scenario helps to determine that </w:t>
      </w:r>
      <w:r w:rsidR="002B0F96">
        <w:t xml:space="preserve">the prospect of the legal ramifications could occur in </w:t>
      </w:r>
      <w:r w:rsidR="00BA18BB">
        <w:t xml:space="preserve">the </w:t>
      </w:r>
      <w:r w:rsidR="002B0F96">
        <w:t xml:space="preserve">case of Google. </w:t>
      </w:r>
      <w:r w:rsidR="00041EED">
        <w:t xml:space="preserve">The approach adopted by James to share his thought about diversity in organization cause immense form of chaos. Good had a very definite reason to terminate James from the employment </w:t>
      </w:r>
      <w:r w:rsidR="00C356CB">
        <w:t xml:space="preserve">because he </w:t>
      </w:r>
      <w:r w:rsidR="00AE7C6B">
        <w:t>conveyed</w:t>
      </w:r>
      <w:r w:rsidR="00C356CB">
        <w:t xml:space="preserve"> his thoughts in </w:t>
      </w:r>
      <w:r w:rsidR="00BA18BB">
        <w:t xml:space="preserve">an </w:t>
      </w:r>
      <w:r w:rsidR="00C356CB">
        <w:t xml:space="preserve">appropriate manner that could be disturbing for the group of women who work in the organization. </w:t>
      </w:r>
      <w:r w:rsidR="007A7ABE">
        <w:t>There are many statements in the manuscript of the James’ memo that</w:t>
      </w:r>
      <w:r w:rsidR="00C907F7">
        <w:t xml:space="preserve"> </w:t>
      </w:r>
      <w:r w:rsidR="007F5BF6">
        <w:t>comprised on</w:t>
      </w:r>
      <w:r w:rsidR="00C907F7">
        <w:t xml:space="preserve"> provocative </w:t>
      </w:r>
      <w:r w:rsidR="007F5BF6">
        <w:t xml:space="preserve">approach by questioning the abilities of the women to play their role </w:t>
      </w:r>
      <w:r w:rsidR="00C55C96">
        <w:t xml:space="preserve">in high-tech organizations. </w:t>
      </w:r>
      <w:r w:rsidR="00006198">
        <w:t>The attempt of increasing gender stereotype by James m</w:t>
      </w:r>
      <w:r w:rsidR="00174848">
        <w:t>ade</w:t>
      </w:r>
      <w:r w:rsidR="00006198">
        <w:t xml:space="preserve"> </w:t>
      </w:r>
      <w:r w:rsidR="00BA18BB">
        <w:t xml:space="preserve">the </w:t>
      </w:r>
      <w:r w:rsidR="00006198">
        <w:t xml:space="preserve">position of Google strong as an employer. </w:t>
      </w:r>
    </w:p>
    <w:p w14:paraId="66391D19" w14:textId="42D70BAC" w:rsidR="00E01063" w:rsidRPr="004E02B6" w:rsidRDefault="00E01063" w:rsidP="00E01063">
      <w:pPr>
        <w:pStyle w:val="Title2"/>
        <w:jc w:val="left"/>
        <w:rPr>
          <w:b/>
          <w:bCs/>
        </w:rPr>
      </w:pPr>
      <w:r w:rsidRPr="004E02B6">
        <w:rPr>
          <w:b/>
          <w:bCs/>
        </w:rPr>
        <w:t>Response to Question 2</w:t>
      </w:r>
    </w:p>
    <w:p w14:paraId="4EE79821" w14:textId="36E9B6DA" w:rsidR="00C15613" w:rsidRDefault="00C15613" w:rsidP="00E01063">
      <w:pPr>
        <w:pStyle w:val="Title2"/>
        <w:jc w:val="left"/>
      </w:pPr>
      <w:r>
        <w:tab/>
      </w:r>
      <w:r w:rsidR="0052757D">
        <w:t xml:space="preserve">The detailed arrangement of the entire case reveals that James never has a strong position when it comes to gain </w:t>
      </w:r>
      <w:r w:rsidR="000C1D36">
        <w:t xml:space="preserve">legal success against Google. He has to prove his case considering </w:t>
      </w:r>
      <w:r w:rsidR="00A63235">
        <w:t xml:space="preserve">different legal grounds. It is established that the company of Google have </w:t>
      </w:r>
      <w:r w:rsidR="00BA18BB">
        <w:t xml:space="preserve">a </w:t>
      </w:r>
      <w:r w:rsidR="00A63235">
        <w:t xml:space="preserve">strong </w:t>
      </w:r>
      <w:r w:rsidR="005F5560">
        <w:t xml:space="preserve">position as </w:t>
      </w:r>
      <w:r w:rsidR="00BA18BB">
        <w:t xml:space="preserve">an </w:t>
      </w:r>
      <w:r w:rsidR="005F5560">
        <w:t>organization ha</w:t>
      </w:r>
      <w:r w:rsidR="00BA18BB">
        <w:t>s</w:t>
      </w:r>
      <w:r w:rsidR="005F5560">
        <w:t xml:space="preserve"> the authority to terminate employees if they cause </w:t>
      </w:r>
      <w:r w:rsidR="00B904B4">
        <w:t xml:space="preserve">creating any political agenda within the working environment. </w:t>
      </w:r>
      <w:r w:rsidR="002575BD">
        <w:t>Political reason is the main aspect that weaken</w:t>
      </w:r>
      <w:r w:rsidR="00BA18BB">
        <w:t>s</w:t>
      </w:r>
      <w:r w:rsidR="002575BD">
        <w:t xml:space="preserve"> the position of James and he has to provide </w:t>
      </w:r>
      <w:r w:rsidR="00BA18BB">
        <w:t xml:space="preserve">the </w:t>
      </w:r>
      <w:r w:rsidR="002575BD">
        <w:t xml:space="preserve">necessary </w:t>
      </w:r>
      <w:r w:rsidR="00E05603">
        <w:t xml:space="preserve">evidence to defend </w:t>
      </w:r>
      <w:r w:rsidR="00BA18BB">
        <w:t xml:space="preserve">the </w:t>
      </w:r>
      <w:r w:rsidR="00E05603">
        <w:t xml:space="preserve">legitimate position of his </w:t>
      </w:r>
      <w:r w:rsidR="00E05603">
        <w:lastRenderedPageBreak/>
        <w:t xml:space="preserve">claim. </w:t>
      </w:r>
      <w:r w:rsidR="00930741">
        <w:t>Legal claims set by James needs to be justif</w:t>
      </w:r>
      <w:r w:rsidR="00BA18BB">
        <w:t>ied</w:t>
      </w:r>
      <w:r w:rsidR="00930741">
        <w:t xml:space="preserve"> on the </w:t>
      </w:r>
      <w:r w:rsidR="00E93740">
        <w:t xml:space="preserve">legitimate and apolitical foundations to figure out the actual reason </w:t>
      </w:r>
      <w:r w:rsidR="00BA18BB">
        <w:t>for</w:t>
      </w:r>
      <w:r w:rsidR="00E93740">
        <w:t xml:space="preserve"> the attempt of delivering </w:t>
      </w:r>
      <w:r w:rsidR="00F11FF1">
        <w:t xml:space="preserve">memo for the coworkers. </w:t>
      </w:r>
      <w:r w:rsidR="00E93740">
        <w:t xml:space="preserve"> </w:t>
      </w:r>
      <w:bookmarkStart w:id="0" w:name="_GoBack"/>
      <w:bookmarkEnd w:id="0"/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256CF8" w14:textId="77777777" w:rsidR="003C7E40" w:rsidRDefault="003C7E40">
      <w:pPr>
        <w:spacing w:line="240" w:lineRule="auto"/>
      </w:pPr>
      <w:r>
        <w:separator/>
      </w:r>
    </w:p>
    <w:p w14:paraId="5BD2488C" w14:textId="77777777" w:rsidR="003C7E40" w:rsidRDefault="003C7E40"/>
  </w:endnote>
  <w:endnote w:type="continuationSeparator" w:id="0">
    <w:p w14:paraId="0F0EC3F5" w14:textId="77777777" w:rsidR="003C7E40" w:rsidRDefault="003C7E40">
      <w:pPr>
        <w:spacing w:line="240" w:lineRule="auto"/>
      </w:pPr>
      <w:r>
        <w:continuationSeparator/>
      </w:r>
    </w:p>
    <w:p w14:paraId="44803A96" w14:textId="77777777" w:rsidR="003C7E40" w:rsidRDefault="003C7E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1F6DC7" w14:textId="77777777" w:rsidR="003C7E40" w:rsidRDefault="003C7E40">
      <w:pPr>
        <w:spacing w:line="240" w:lineRule="auto"/>
      </w:pPr>
      <w:r>
        <w:separator/>
      </w:r>
    </w:p>
    <w:p w14:paraId="56C34EB9" w14:textId="77777777" w:rsidR="003C7E40" w:rsidRDefault="003C7E40"/>
  </w:footnote>
  <w:footnote w:type="continuationSeparator" w:id="0">
    <w:p w14:paraId="00C2E094" w14:textId="77777777" w:rsidR="003C7E40" w:rsidRDefault="003C7E40">
      <w:pPr>
        <w:spacing w:line="240" w:lineRule="auto"/>
      </w:pPr>
      <w:r>
        <w:continuationSeparator/>
      </w:r>
    </w:p>
    <w:p w14:paraId="4F2E3F38" w14:textId="77777777" w:rsidR="003C7E40" w:rsidRDefault="003C7E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5A820" w14:textId="5B3F2EA1" w:rsidR="00E81978" w:rsidRDefault="00E01063">
    <w:pPr>
      <w:pStyle w:val="Header"/>
    </w:pPr>
    <w:r>
      <w:t>BUSINESS AND MANAGEMENT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95BE3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0BBBCEE2" w:rsidR="00E81978" w:rsidRDefault="005D3A03">
    <w:pPr>
      <w:pStyle w:val="Header"/>
      <w:rPr>
        <w:rStyle w:val="Strong"/>
      </w:rPr>
    </w:pPr>
    <w:r>
      <w:t xml:space="preserve">Running head: </w:t>
    </w:r>
    <w:r w:rsidR="00E01063">
      <w:t>BUSINESS AND MANAGEMENT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95BE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rgUAaLy6XiwAAAA="/>
  </w:docVars>
  <w:rsids>
    <w:rsidRoot w:val="005C39B5"/>
    <w:rsid w:val="00006198"/>
    <w:rsid w:val="00041EED"/>
    <w:rsid w:val="000A40AE"/>
    <w:rsid w:val="000B50A6"/>
    <w:rsid w:val="000C1D36"/>
    <w:rsid w:val="000D3F41"/>
    <w:rsid w:val="00174848"/>
    <w:rsid w:val="0020154E"/>
    <w:rsid w:val="002575BD"/>
    <w:rsid w:val="00290FFB"/>
    <w:rsid w:val="002B0F96"/>
    <w:rsid w:val="002C7674"/>
    <w:rsid w:val="002F3A96"/>
    <w:rsid w:val="00355DCA"/>
    <w:rsid w:val="003C7E40"/>
    <w:rsid w:val="00402CB6"/>
    <w:rsid w:val="004724D7"/>
    <w:rsid w:val="004E02B6"/>
    <w:rsid w:val="0052757D"/>
    <w:rsid w:val="00551A02"/>
    <w:rsid w:val="005534FA"/>
    <w:rsid w:val="00595DC8"/>
    <w:rsid w:val="005B3A43"/>
    <w:rsid w:val="005C39B5"/>
    <w:rsid w:val="005D3A03"/>
    <w:rsid w:val="005F5560"/>
    <w:rsid w:val="00695BE3"/>
    <w:rsid w:val="006F77C0"/>
    <w:rsid w:val="007A7ABE"/>
    <w:rsid w:val="007B2C85"/>
    <w:rsid w:val="007F5BF6"/>
    <w:rsid w:val="008002C0"/>
    <w:rsid w:val="008B6C11"/>
    <w:rsid w:val="008C5323"/>
    <w:rsid w:val="008D477A"/>
    <w:rsid w:val="00930741"/>
    <w:rsid w:val="009978B0"/>
    <w:rsid w:val="009A6A3B"/>
    <w:rsid w:val="00A345C6"/>
    <w:rsid w:val="00A63235"/>
    <w:rsid w:val="00A8395F"/>
    <w:rsid w:val="00AE7B57"/>
    <w:rsid w:val="00AE7C6B"/>
    <w:rsid w:val="00B823AA"/>
    <w:rsid w:val="00B904B4"/>
    <w:rsid w:val="00BA18BB"/>
    <w:rsid w:val="00BA45DB"/>
    <w:rsid w:val="00BE13ED"/>
    <w:rsid w:val="00BE6818"/>
    <w:rsid w:val="00BF4184"/>
    <w:rsid w:val="00C0601E"/>
    <w:rsid w:val="00C15613"/>
    <w:rsid w:val="00C31D30"/>
    <w:rsid w:val="00C356CB"/>
    <w:rsid w:val="00C55C96"/>
    <w:rsid w:val="00C907F7"/>
    <w:rsid w:val="00CA1E5A"/>
    <w:rsid w:val="00CD6E39"/>
    <w:rsid w:val="00CF6E91"/>
    <w:rsid w:val="00D85B68"/>
    <w:rsid w:val="00E01063"/>
    <w:rsid w:val="00E05603"/>
    <w:rsid w:val="00E53777"/>
    <w:rsid w:val="00E6004D"/>
    <w:rsid w:val="00E81978"/>
    <w:rsid w:val="00E934DE"/>
    <w:rsid w:val="00E93740"/>
    <w:rsid w:val="00EA7A1F"/>
    <w:rsid w:val="00EE5314"/>
    <w:rsid w:val="00F11FF1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6T07:52:00Z</dcterms:created>
  <dcterms:modified xsi:type="dcterms:W3CDTF">2019-07-17T11:41:00Z</dcterms:modified>
</cp:coreProperties>
</file>